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388333" w14:textId="7CB9092F" w:rsidR="00F81BB9" w:rsidRDefault="00A542B6" w:rsidP="00A542B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42B6">
        <w:rPr>
          <w:rFonts w:ascii="Times New Roman" w:hAnsi="Times New Roman" w:cs="Times New Roman"/>
          <w:b/>
          <w:bCs/>
          <w:sz w:val="24"/>
          <w:szCs w:val="24"/>
        </w:rPr>
        <w:t xml:space="preserve">CHECKLIST FOR LAB </w:t>
      </w:r>
      <w:r w:rsidR="00610280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19A4CF32" w14:textId="6DDCFE2D" w:rsidR="00A542B6" w:rsidRPr="00A542B6" w:rsidRDefault="00A542B6" w:rsidP="00A542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[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Note: This is the first page of your lab report. </w:t>
      </w:r>
      <w:r w:rsidRPr="00E6562D">
        <w:rPr>
          <w:rFonts w:ascii="Times New Roman" w:hAnsi="Times New Roman" w:cs="Times New Roman"/>
          <w:i/>
          <w:iCs/>
          <w:sz w:val="24"/>
          <w:szCs w:val="24"/>
          <w:u w:val="single"/>
        </w:rPr>
        <w:t>One person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 should check and certify</w:t>
      </w:r>
      <w:r>
        <w:rPr>
          <w:rFonts w:ascii="Times New Roman" w:hAnsi="Times New Roman" w:cs="Times New Roman"/>
          <w:i/>
          <w:iCs/>
          <w:sz w:val="24"/>
          <w:szCs w:val="24"/>
        </w:rPr>
        <w:t>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5"/>
        <w:gridCol w:w="6840"/>
        <w:gridCol w:w="1138"/>
        <w:gridCol w:w="1017"/>
      </w:tblGrid>
      <w:tr w:rsidR="008C64F1" w14:paraId="34ED03E8" w14:textId="77777777" w:rsidTr="003E1C0C">
        <w:trPr>
          <w:jc w:val="center"/>
        </w:trPr>
        <w:tc>
          <w:tcPr>
            <w:tcW w:w="8333" w:type="dxa"/>
            <w:gridSpan w:val="3"/>
            <w:vAlign w:val="center"/>
          </w:tcPr>
          <w:p w14:paraId="3662DFEC" w14:textId="7BFF9EE6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Formatting Questions</w:t>
            </w:r>
          </w:p>
        </w:tc>
        <w:tc>
          <w:tcPr>
            <w:tcW w:w="1017" w:type="dxa"/>
            <w:vAlign w:val="center"/>
          </w:tcPr>
          <w:p w14:paraId="0A352C31" w14:textId="6D8443CE" w:rsidR="008C64F1" w:rsidRDefault="008C64F1" w:rsidP="00C90E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Initial</w:t>
            </w:r>
          </w:p>
        </w:tc>
      </w:tr>
      <w:tr w:rsidR="00A542B6" w14:paraId="2F25D2F5" w14:textId="77777777" w:rsidTr="006E39D7">
        <w:trPr>
          <w:jc w:val="center"/>
        </w:trPr>
        <w:tc>
          <w:tcPr>
            <w:tcW w:w="355" w:type="dxa"/>
            <w:vAlign w:val="center"/>
          </w:tcPr>
          <w:p w14:paraId="4071471D" w14:textId="4DB08E6D" w:rsidR="00A542B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54C204F1" w14:textId="3BD92354" w:rsidR="00A542B6" w:rsidRPr="003D5399" w:rsidRDefault="003D539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 have the same font and font size </w:t>
            </w:r>
            <w:r w:rsidR="00AB39DC">
              <w:rPr>
                <w:rFonts w:ascii="Times New Roman" w:hAnsi="Times New Roman" w:cs="Times New Roman"/>
                <w:sz w:val="24"/>
                <w:szCs w:val="24"/>
              </w:rPr>
              <w:t>across the whole report?</w:t>
            </w:r>
          </w:p>
        </w:tc>
        <w:tc>
          <w:tcPr>
            <w:tcW w:w="1138" w:type="dxa"/>
            <w:vAlign w:val="center"/>
          </w:tcPr>
          <w:p w14:paraId="3244707C" w14:textId="2E4FDD6A" w:rsidR="00A542B6" w:rsidRPr="00A542B6" w:rsidRDefault="00A542B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69C2436" w14:textId="77777777" w:rsidR="00A542B6" w:rsidRDefault="00A542B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A527F" w14:paraId="653E2DA5" w14:textId="77777777" w:rsidTr="006E39D7">
        <w:trPr>
          <w:jc w:val="center"/>
        </w:trPr>
        <w:tc>
          <w:tcPr>
            <w:tcW w:w="355" w:type="dxa"/>
            <w:vAlign w:val="center"/>
          </w:tcPr>
          <w:p w14:paraId="50370B66" w14:textId="423E3E6B" w:rsidR="004A527F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ABD27F6" w14:textId="4270A8B5" w:rsidR="004A527F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your report single-spaced? </w:t>
            </w:r>
          </w:p>
        </w:tc>
        <w:tc>
          <w:tcPr>
            <w:tcW w:w="1138" w:type="dxa"/>
            <w:vAlign w:val="center"/>
          </w:tcPr>
          <w:p w14:paraId="75B2F563" w14:textId="14BC45AC" w:rsidR="004A527F" w:rsidRPr="00A542B6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D7CBBD1" w14:textId="77777777" w:rsidR="004A527F" w:rsidRDefault="004A527F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15544FEA" w14:textId="77777777" w:rsidTr="006E39D7">
        <w:trPr>
          <w:jc w:val="center"/>
        </w:trPr>
        <w:tc>
          <w:tcPr>
            <w:tcW w:w="355" w:type="dxa"/>
            <w:vAlign w:val="center"/>
          </w:tcPr>
          <w:p w14:paraId="0C882430" w14:textId="515A9B68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5DE10799" w14:textId="64770D3D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numbered? </w:t>
            </w:r>
          </w:p>
        </w:tc>
        <w:tc>
          <w:tcPr>
            <w:tcW w:w="1138" w:type="dxa"/>
            <w:vAlign w:val="center"/>
          </w:tcPr>
          <w:p w14:paraId="1CED6156" w14:textId="5E7BE901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9BBD12B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47012542" w14:textId="77777777" w:rsidTr="006E39D7">
        <w:trPr>
          <w:jc w:val="center"/>
        </w:trPr>
        <w:tc>
          <w:tcPr>
            <w:tcW w:w="355" w:type="dxa"/>
            <w:vAlign w:val="center"/>
          </w:tcPr>
          <w:p w14:paraId="09C55DEE" w14:textId="49723943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73B1297B" w14:textId="25215E05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r tables and figures have descriptive captions? </w:t>
            </w:r>
          </w:p>
        </w:tc>
        <w:tc>
          <w:tcPr>
            <w:tcW w:w="1138" w:type="dxa"/>
            <w:vAlign w:val="center"/>
          </w:tcPr>
          <w:p w14:paraId="6E915276" w14:textId="52A6B3D0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8155F98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92592" w14:paraId="68577728" w14:textId="77777777" w:rsidTr="006E39D7">
        <w:trPr>
          <w:jc w:val="center"/>
        </w:trPr>
        <w:tc>
          <w:tcPr>
            <w:tcW w:w="355" w:type="dxa"/>
            <w:vAlign w:val="center"/>
          </w:tcPr>
          <w:p w14:paraId="57EA7EBC" w14:textId="7D1DDB56" w:rsidR="00B92592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840" w:type="dxa"/>
            <w:vAlign w:val="center"/>
          </w:tcPr>
          <w:p w14:paraId="5A0CC8C3" w14:textId="45938E7A" w:rsidR="00B92592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describe all the parameters in the equations</w:t>
            </w:r>
          </w:p>
        </w:tc>
        <w:tc>
          <w:tcPr>
            <w:tcW w:w="1138" w:type="dxa"/>
            <w:vAlign w:val="center"/>
          </w:tcPr>
          <w:p w14:paraId="377ED235" w14:textId="5B7B8D9A" w:rsidR="00B92592" w:rsidRPr="00A542B6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7530E47" w14:textId="77777777" w:rsidR="00B92592" w:rsidRDefault="00B92592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05E97" w14:paraId="415E8D6C" w14:textId="77777777" w:rsidTr="006E39D7">
        <w:trPr>
          <w:jc w:val="center"/>
        </w:trPr>
        <w:tc>
          <w:tcPr>
            <w:tcW w:w="355" w:type="dxa"/>
            <w:vAlign w:val="center"/>
          </w:tcPr>
          <w:p w14:paraId="362A29A2" w14:textId="7D64B434" w:rsidR="00005E97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40" w:type="dxa"/>
            <w:vAlign w:val="center"/>
          </w:tcPr>
          <w:p w14:paraId="0A8C04B8" w14:textId="03674DB8" w:rsidR="00005E97" w:rsidRDefault="00BB77A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refer to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in the </w:t>
            </w:r>
            <w:r w:rsidR="00E76218">
              <w:rPr>
                <w:rFonts w:ascii="Times New Roman" w:hAnsi="Times New Roman" w:cs="Times New Roman"/>
                <w:sz w:val="24"/>
                <w:szCs w:val="24"/>
              </w:rPr>
              <w:t xml:space="preserve">repor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5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389DCAA8" w14:textId="3CE32922" w:rsidR="00005E97" w:rsidRPr="00A542B6" w:rsidRDefault="00B75F0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8745145" w14:textId="77777777" w:rsidR="00005E97" w:rsidRDefault="00005E9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72051" w14:paraId="57DF1405" w14:textId="77777777" w:rsidTr="006E39D7">
        <w:trPr>
          <w:jc w:val="center"/>
        </w:trPr>
        <w:tc>
          <w:tcPr>
            <w:tcW w:w="355" w:type="dxa"/>
            <w:vAlign w:val="center"/>
          </w:tcPr>
          <w:p w14:paraId="2C352E67" w14:textId="3AAB0607" w:rsidR="00672051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40" w:type="dxa"/>
            <w:vAlign w:val="center"/>
          </w:tcPr>
          <w:p w14:paraId="0F41E03D" w14:textId="675E5314" w:rsidR="00672051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include units for all your measurements? </w:t>
            </w:r>
          </w:p>
        </w:tc>
        <w:tc>
          <w:tcPr>
            <w:tcW w:w="1138" w:type="dxa"/>
            <w:vAlign w:val="center"/>
          </w:tcPr>
          <w:p w14:paraId="6D444E30" w14:textId="66769EBB" w:rsidR="00672051" w:rsidRPr="00A542B6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07872F5" w14:textId="77777777" w:rsidR="00672051" w:rsidRDefault="0067205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56F7" w14:paraId="6FDD2D52" w14:textId="77777777" w:rsidTr="001B0BA6">
        <w:trPr>
          <w:jc w:val="center"/>
        </w:trPr>
        <w:tc>
          <w:tcPr>
            <w:tcW w:w="8333" w:type="dxa"/>
            <w:gridSpan w:val="3"/>
            <w:vAlign w:val="center"/>
          </w:tcPr>
          <w:p w14:paraId="52656A83" w14:textId="0823129B" w:rsidR="007056F7" w:rsidRP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56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of Transmittal</w:t>
            </w:r>
          </w:p>
        </w:tc>
        <w:tc>
          <w:tcPr>
            <w:tcW w:w="1017" w:type="dxa"/>
            <w:vAlign w:val="center"/>
          </w:tcPr>
          <w:p w14:paraId="17B402D4" w14:textId="77777777" w:rsid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0750" w14:paraId="65C383E4" w14:textId="77777777" w:rsidTr="006E39D7">
        <w:trPr>
          <w:jc w:val="center"/>
        </w:trPr>
        <w:tc>
          <w:tcPr>
            <w:tcW w:w="355" w:type="dxa"/>
            <w:vAlign w:val="center"/>
          </w:tcPr>
          <w:p w14:paraId="2D988363" w14:textId="5528E517" w:rsidR="00B40750" w:rsidRPr="0001528E" w:rsidRDefault="007056F7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EF54335" w14:textId="07547A59" w:rsidR="00B40750" w:rsidRDefault="00C01DD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briefly discuss your results? </w:t>
            </w:r>
          </w:p>
        </w:tc>
        <w:tc>
          <w:tcPr>
            <w:tcW w:w="1138" w:type="dxa"/>
            <w:vAlign w:val="center"/>
          </w:tcPr>
          <w:p w14:paraId="322024B7" w14:textId="75D37D89" w:rsidR="00B40750" w:rsidRPr="00A542B6" w:rsidRDefault="0001528E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62D5FDE" w14:textId="77777777" w:rsidR="00B40750" w:rsidRDefault="00B40750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BC38127" w14:textId="77777777" w:rsidTr="00365A1F">
        <w:trPr>
          <w:jc w:val="center"/>
        </w:trPr>
        <w:tc>
          <w:tcPr>
            <w:tcW w:w="8333" w:type="dxa"/>
            <w:gridSpan w:val="3"/>
            <w:vAlign w:val="center"/>
          </w:tcPr>
          <w:p w14:paraId="4D75EBCE" w14:textId="6B38A1A8" w:rsidR="008C64F1" w:rsidRPr="00A542B6" w:rsidRDefault="008C64F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4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erials and Methods</w:t>
            </w:r>
          </w:p>
        </w:tc>
        <w:tc>
          <w:tcPr>
            <w:tcW w:w="1017" w:type="dxa"/>
            <w:vAlign w:val="center"/>
          </w:tcPr>
          <w:p w14:paraId="3FE41341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FB80D6E" w14:textId="77777777" w:rsidTr="006E39D7">
        <w:trPr>
          <w:jc w:val="center"/>
        </w:trPr>
        <w:tc>
          <w:tcPr>
            <w:tcW w:w="355" w:type="dxa"/>
            <w:vAlign w:val="center"/>
          </w:tcPr>
          <w:p w14:paraId="38E28117" w14:textId="4BC22CE6" w:rsidR="008C64F1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647F2A9E" w14:textId="2A014926" w:rsidR="008C64F1" w:rsidRDefault="00DF164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this section written in paragraphs? (not bullet points or numbers lists)</w:t>
            </w:r>
          </w:p>
        </w:tc>
        <w:tc>
          <w:tcPr>
            <w:tcW w:w="1138" w:type="dxa"/>
            <w:vAlign w:val="center"/>
          </w:tcPr>
          <w:p w14:paraId="7D92D260" w14:textId="604D1458" w:rsidR="008C64F1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49DAB0F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F1646" w14:paraId="12B393C6" w14:textId="77777777" w:rsidTr="006E39D7">
        <w:trPr>
          <w:jc w:val="center"/>
        </w:trPr>
        <w:tc>
          <w:tcPr>
            <w:tcW w:w="355" w:type="dxa"/>
            <w:vAlign w:val="center"/>
          </w:tcPr>
          <w:p w14:paraId="061557A0" w14:textId="73415ACE" w:rsidR="00DF164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7BCF478C" w14:textId="75516881" w:rsidR="00DF1646" w:rsidRDefault="00F85544" w:rsidP="00F855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picture (taken by your team) of the apparatus?</w:t>
            </w:r>
          </w:p>
        </w:tc>
        <w:tc>
          <w:tcPr>
            <w:tcW w:w="1138" w:type="dxa"/>
            <w:vAlign w:val="center"/>
          </w:tcPr>
          <w:p w14:paraId="59F8CF6D" w14:textId="7ADF0F33" w:rsidR="00DF1646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393A7552" w14:textId="77777777" w:rsidR="00DF1646" w:rsidRDefault="00DF164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F046D" w14:paraId="37301F31" w14:textId="77777777" w:rsidTr="006E39D7">
        <w:trPr>
          <w:jc w:val="center"/>
        </w:trPr>
        <w:tc>
          <w:tcPr>
            <w:tcW w:w="355" w:type="dxa"/>
            <w:vAlign w:val="center"/>
          </w:tcPr>
          <w:p w14:paraId="1352C6FC" w14:textId="2D457637" w:rsidR="00FF046D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69A87A9A" w14:textId="1FA671EB" w:rsidR="00FF046D" w:rsidRDefault="00F8554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re-type the equations in an equation editor?</w:t>
            </w:r>
          </w:p>
        </w:tc>
        <w:tc>
          <w:tcPr>
            <w:tcW w:w="1138" w:type="dxa"/>
            <w:vAlign w:val="center"/>
          </w:tcPr>
          <w:p w14:paraId="7F74439A" w14:textId="5A570239" w:rsidR="00FF046D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2A526D19" w14:textId="77777777" w:rsidR="00FF046D" w:rsidRDefault="00FF046D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0509C045" w14:textId="77777777" w:rsidTr="00206764">
        <w:trPr>
          <w:jc w:val="center"/>
        </w:trPr>
        <w:tc>
          <w:tcPr>
            <w:tcW w:w="8333" w:type="dxa"/>
            <w:gridSpan w:val="3"/>
            <w:vAlign w:val="center"/>
          </w:tcPr>
          <w:p w14:paraId="251F36BC" w14:textId="1F52B935" w:rsidR="00FD5A88" w:rsidRP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5A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 and Discussion</w:t>
            </w:r>
          </w:p>
        </w:tc>
        <w:tc>
          <w:tcPr>
            <w:tcW w:w="1017" w:type="dxa"/>
            <w:vAlign w:val="center"/>
          </w:tcPr>
          <w:p w14:paraId="39838172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18EE41E5" w14:textId="77777777" w:rsidTr="006E39D7">
        <w:trPr>
          <w:jc w:val="center"/>
        </w:trPr>
        <w:tc>
          <w:tcPr>
            <w:tcW w:w="355" w:type="dxa"/>
            <w:vAlign w:val="center"/>
          </w:tcPr>
          <w:p w14:paraId="2922CF5B" w14:textId="6F889ABC" w:rsidR="00FD5A88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377994D9" w14:textId="0781B7EE" w:rsidR="00FD5A88" w:rsidRDefault="00F77CA5" w:rsidP="00770E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770E8C">
              <w:rPr>
                <w:rFonts w:ascii="Times New Roman" w:hAnsi="Times New Roman" w:cs="Times New Roman"/>
                <w:sz w:val="24"/>
                <w:szCs w:val="24"/>
              </w:rPr>
              <w:t>refer to equations in your methods? (Do not show calculations)</w:t>
            </w:r>
            <w:r w:rsidR="009130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4E502AEA" w14:textId="61F12079" w:rsidR="00FD5A88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48B23ED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13089" w14:paraId="3879BEE0" w14:textId="77777777" w:rsidTr="006E39D7">
        <w:trPr>
          <w:jc w:val="center"/>
        </w:trPr>
        <w:tc>
          <w:tcPr>
            <w:tcW w:w="355" w:type="dxa"/>
            <w:vAlign w:val="center"/>
          </w:tcPr>
          <w:p w14:paraId="4E7130A2" w14:textId="21CD4F06" w:rsidR="00913089" w:rsidRPr="0001528E" w:rsidRDefault="0091308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7639F60" w14:textId="5B2F1100" w:rsidR="00913089" w:rsidRDefault="00913089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compare the theoretical and experimental values? </w:t>
            </w:r>
          </w:p>
        </w:tc>
        <w:tc>
          <w:tcPr>
            <w:tcW w:w="1138" w:type="dxa"/>
            <w:vAlign w:val="center"/>
          </w:tcPr>
          <w:p w14:paraId="73E60E9F" w14:textId="7A77BBF0" w:rsidR="00913089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CBE76A" w14:textId="77777777" w:rsidR="00913089" w:rsidRDefault="00913089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3F13" w14:paraId="11174DCB" w14:textId="77777777" w:rsidTr="006E39D7">
        <w:trPr>
          <w:jc w:val="center"/>
        </w:trPr>
        <w:tc>
          <w:tcPr>
            <w:tcW w:w="355" w:type="dxa"/>
            <w:vAlign w:val="center"/>
          </w:tcPr>
          <w:p w14:paraId="7CA0C179" w14:textId="46101CCB" w:rsidR="007E3F13" w:rsidRDefault="007E3F13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3E2B4CA6" w14:textId="5797FA2A" w:rsidR="007E3F13" w:rsidRDefault="007E3F13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discuss your percentage error and inconsistencies? </w:t>
            </w:r>
          </w:p>
        </w:tc>
        <w:tc>
          <w:tcPr>
            <w:tcW w:w="1138" w:type="dxa"/>
            <w:vAlign w:val="center"/>
          </w:tcPr>
          <w:p w14:paraId="1E28425D" w14:textId="5E71DB4D" w:rsidR="007E3F13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986BD42" w14:textId="77777777" w:rsidR="007E3F13" w:rsidRDefault="007E3F13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412E5" w14:paraId="3513C909" w14:textId="77777777" w:rsidTr="006E39D7">
        <w:trPr>
          <w:jc w:val="center"/>
        </w:trPr>
        <w:tc>
          <w:tcPr>
            <w:tcW w:w="355" w:type="dxa"/>
            <w:vAlign w:val="center"/>
          </w:tcPr>
          <w:p w14:paraId="4264B7AE" w14:textId="53142B4C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2CE76CEC" w14:textId="36B0A6E9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0A0D7D">
              <w:rPr>
                <w:rFonts w:ascii="Times New Roman" w:hAnsi="Times New Roman" w:cs="Times New Roman"/>
                <w:sz w:val="24"/>
                <w:szCs w:val="24"/>
              </w:rPr>
              <w:t xml:space="preserve">write discussion in paragraph format? (not </w:t>
            </w:r>
            <w:r w:rsidR="0065209D">
              <w:rPr>
                <w:rFonts w:ascii="Times New Roman" w:hAnsi="Times New Roman" w:cs="Times New Roman"/>
                <w:sz w:val="24"/>
                <w:szCs w:val="24"/>
              </w:rPr>
              <w:t>question &amp; answer format)</w:t>
            </w:r>
          </w:p>
        </w:tc>
        <w:tc>
          <w:tcPr>
            <w:tcW w:w="1138" w:type="dxa"/>
            <w:vAlign w:val="center"/>
          </w:tcPr>
          <w:p w14:paraId="454A63FD" w14:textId="50F6EF37" w:rsidR="006412E5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1EABAF9" w14:textId="77777777" w:rsidR="006412E5" w:rsidRDefault="006412E5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6683D6E2" w14:textId="77777777" w:rsidTr="00E21119">
        <w:trPr>
          <w:jc w:val="center"/>
        </w:trPr>
        <w:tc>
          <w:tcPr>
            <w:tcW w:w="8333" w:type="dxa"/>
            <w:gridSpan w:val="3"/>
            <w:vAlign w:val="center"/>
          </w:tcPr>
          <w:p w14:paraId="12708E9E" w14:textId="580911E7" w:rsidR="00A33A8E" w:rsidRPr="00FD5A88" w:rsidRDefault="00A33A8E" w:rsidP="00A33A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s</w:t>
            </w:r>
          </w:p>
        </w:tc>
        <w:tc>
          <w:tcPr>
            <w:tcW w:w="1017" w:type="dxa"/>
            <w:vAlign w:val="center"/>
          </w:tcPr>
          <w:p w14:paraId="031C0F4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0DC03C6C" w14:textId="77777777" w:rsidTr="00E21119">
        <w:trPr>
          <w:jc w:val="center"/>
        </w:trPr>
        <w:tc>
          <w:tcPr>
            <w:tcW w:w="355" w:type="dxa"/>
            <w:vAlign w:val="center"/>
          </w:tcPr>
          <w:p w14:paraId="59488C84" w14:textId="724CF992" w:rsidR="00A33A8E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F437F37" w14:textId="374EC915" w:rsidR="00A33A8E" w:rsidRDefault="00A33A8E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</w:t>
            </w:r>
            <w:r w:rsidR="00E66647">
              <w:rPr>
                <w:rFonts w:ascii="Times New Roman" w:hAnsi="Times New Roman" w:cs="Times New Roman"/>
                <w:sz w:val="24"/>
                <w:szCs w:val="24"/>
              </w:rPr>
              <w:t xml:space="preserve"> cite your references in tex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6B7443F5" w14:textId="77777777" w:rsidR="00A33A8E" w:rsidRPr="00A542B6" w:rsidRDefault="00A33A8E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6600C2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372A8472" w14:textId="77777777" w:rsidTr="00CD3493">
        <w:trPr>
          <w:jc w:val="center"/>
        </w:trPr>
        <w:tc>
          <w:tcPr>
            <w:tcW w:w="8333" w:type="dxa"/>
            <w:gridSpan w:val="3"/>
            <w:vAlign w:val="center"/>
          </w:tcPr>
          <w:p w14:paraId="75CDB6FE" w14:textId="28CAA9A9" w:rsidR="00E66647" w:rsidRPr="00A542B6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endix</w:t>
            </w:r>
          </w:p>
        </w:tc>
        <w:tc>
          <w:tcPr>
            <w:tcW w:w="1017" w:type="dxa"/>
            <w:vAlign w:val="center"/>
          </w:tcPr>
          <w:p w14:paraId="6FF222B6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2F1DE43E" w14:textId="77777777" w:rsidTr="00E21119">
        <w:trPr>
          <w:jc w:val="center"/>
        </w:trPr>
        <w:tc>
          <w:tcPr>
            <w:tcW w:w="355" w:type="dxa"/>
            <w:vAlign w:val="center"/>
          </w:tcPr>
          <w:p w14:paraId="277CC50E" w14:textId="01DB87B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78A0655A" w14:textId="09E260D4" w:rsidR="00E66647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sample calculation? (typed out)</w:t>
            </w:r>
          </w:p>
        </w:tc>
        <w:tc>
          <w:tcPr>
            <w:tcW w:w="1138" w:type="dxa"/>
            <w:vAlign w:val="center"/>
          </w:tcPr>
          <w:p w14:paraId="3C5D2189" w14:textId="30DF7694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DC57B7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1AA693DF" w14:textId="77777777" w:rsidTr="00E66647">
        <w:tblPrEx>
          <w:jc w:val="left"/>
        </w:tblPrEx>
        <w:tc>
          <w:tcPr>
            <w:tcW w:w="355" w:type="dxa"/>
          </w:tcPr>
          <w:p w14:paraId="22FE846F" w14:textId="1ADDC16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</w:tcPr>
          <w:p w14:paraId="192B612E" w14:textId="77777777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answer yes to all the questions above? </w:t>
            </w:r>
          </w:p>
        </w:tc>
        <w:tc>
          <w:tcPr>
            <w:tcW w:w="1138" w:type="dxa"/>
          </w:tcPr>
          <w:p w14:paraId="303BE6CC" w14:textId="77777777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</w:tcPr>
          <w:p w14:paraId="0511E5B9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B1599CE" w14:textId="46711620" w:rsidR="00A542B6" w:rsidRDefault="00A542B6" w:rsidP="00A542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852090" w14:textId="5513E98A" w:rsidR="00A44CFE" w:rsidRDefault="00A44CFE" w:rsidP="00A44CF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ERTIFICATION (one person </w:t>
      </w:r>
      <w:r w:rsidR="001E0AC8">
        <w:rPr>
          <w:rFonts w:ascii="Times New Roman" w:hAnsi="Times New Roman" w:cs="Times New Roman"/>
          <w:b/>
          <w:bCs/>
          <w:sz w:val="24"/>
          <w:szCs w:val="24"/>
        </w:rPr>
        <w:t>per</w:t>
      </w:r>
      <w:r w:rsidR="007A0488">
        <w:rPr>
          <w:rFonts w:ascii="Times New Roman" w:hAnsi="Times New Roman" w:cs="Times New Roman"/>
          <w:b/>
          <w:bCs/>
          <w:sz w:val="24"/>
          <w:szCs w:val="24"/>
        </w:rPr>
        <w:t xml:space="preserve"> team </w:t>
      </w:r>
      <w:r>
        <w:rPr>
          <w:rFonts w:ascii="Times New Roman" w:hAnsi="Times New Roman" w:cs="Times New Roman"/>
          <w:b/>
          <w:bCs/>
          <w:sz w:val="24"/>
          <w:szCs w:val="24"/>
        </w:rPr>
        <w:t>only)</w:t>
      </w:r>
    </w:p>
    <w:p w14:paraId="13C8F949" w14:textId="188D0DAE" w:rsidR="006105CF" w:rsidRDefault="006105CF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acknowledge that the checklist is a guideline for minimum requirements in </w:t>
      </w:r>
      <w:r w:rsidR="00795CF1">
        <w:rPr>
          <w:rFonts w:ascii="Times New Roman" w:hAnsi="Times New Roman" w:cs="Times New Roman"/>
          <w:sz w:val="24"/>
          <w:szCs w:val="24"/>
        </w:rPr>
        <w:t>this lab</w:t>
      </w:r>
      <w:r w:rsidRPr="006105CF">
        <w:rPr>
          <w:rFonts w:ascii="Times New Roman" w:hAnsi="Times New Roman" w:cs="Times New Roman"/>
          <w:sz w:val="24"/>
          <w:szCs w:val="24"/>
        </w:rPr>
        <w:t xml:space="preserve"> report. </w:t>
      </w:r>
      <w:r w:rsidR="00795CF1">
        <w:rPr>
          <w:rFonts w:ascii="Times New Roman" w:hAnsi="Times New Roman" w:cs="Times New Roman"/>
          <w:sz w:val="24"/>
          <w:szCs w:val="24"/>
        </w:rPr>
        <w:t xml:space="preserve">Meeting </w:t>
      </w:r>
      <w:r w:rsidR="00861955">
        <w:rPr>
          <w:rFonts w:ascii="Times New Roman" w:hAnsi="Times New Roman" w:cs="Times New Roman"/>
          <w:sz w:val="24"/>
          <w:szCs w:val="24"/>
        </w:rPr>
        <w:t>these requirements</w:t>
      </w:r>
      <w:r w:rsidR="00795CF1">
        <w:rPr>
          <w:rFonts w:ascii="Times New Roman" w:hAnsi="Times New Roman" w:cs="Times New Roman"/>
          <w:sz w:val="24"/>
          <w:szCs w:val="24"/>
        </w:rPr>
        <w:t xml:space="preserve"> does not guarantee a 100%</w:t>
      </w:r>
      <w:r w:rsidR="00861955">
        <w:rPr>
          <w:rFonts w:ascii="Times New Roman" w:hAnsi="Times New Roman" w:cs="Times New Roman"/>
          <w:sz w:val="24"/>
          <w:szCs w:val="24"/>
        </w:rPr>
        <w:t xml:space="preserve"> grade. </w:t>
      </w:r>
    </w:p>
    <w:p w14:paraId="2470A240" w14:textId="77777777" w:rsidR="006105CF" w:rsidRDefault="006105CF" w:rsidP="006105C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344C776" w14:textId="5D8AF6F7" w:rsidR="00A44CFE" w:rsidRDefault="00A44CFE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</w:t>
      </w:r>
      <w:r w:rsidR="0001202E" w:rsidRPr="006105CF">
        <w:rPr>
          <w:rFonts w:ascii="Times New Roman" w:hAnsi="Times New Roman" w:cs="Times New Roman"/>
          <w:sz w:val="24"/>
          <w:szCs w:val="24"/>
        </w:rPr>
        <w:t>affirm th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t I was able to go through the checklist </w:t>
      </w:r>
      <w:r w:rsidR="00861955">
        <w:rPr>
          <w:rFonts w:ascii="Times New Roman" w:hAnsi="Times New Roman" w:cs="Times New Roman"/>
          <w:sz w:val="24"/>
          <w:szCs w:val="24"/>
        </w:rPr>
        <w:t xml:space="preserve">items 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bove and ensure that </w:t>
      </w:r>
      <w:r w:rsidR="002562D2" w:rsidRPr="006105CF">
        <w:rPr>
          <w:rFonts w:ascii="Times New Roman" w:hAnsi="Times New Roman" w:cs="Times New Roman"/>
          <w:sz w:val="24"/>
          <w:szCs w:val="24"/>
        </w:rPr>
        <w:t>my team was able to produce a report that meets the above requi</w:t>
      </w:r>
      <w:r w:rsidR="00EA0AFB" w:rsidRPr="006105CF">
        <w:rPr>
          <w:rFonts w:ascii="Times New Roman" w:hAnsi="Times New Roman" w:cs="Times New Roman"/>
          <w:sz w:val="24"/>
          <w:szCs w:val="24"/>
        </w:rPr>
        <w:t xml:space="preserve">rements. </w:t>
      </w:r>
    </w:p>
    <w:p w14:paraId="62418B37" w14:textId="0786AA74" w:rsidR="00920E7C" w:rsidRDefault="00920E7C" w:rsidP="00920E7C">
      <w:pPr>
        <w:rPr>
          <w:rFonts w:ascii="Times New Roman" w:hAnsi="Times New Roman" w:cs="Times New Roman"/>
          <w:sz w:val="24"/>
          <w:szCs w:val="24"/>
        </w:rPr>
      </w:pPr>
    </w:p>
    <w:p w14:paraId="191C46E9" w14:textId="0E2C4E87" w:rsidR="00920E7C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                             ___________________                      ________________</w:t>
      </w:r>
    </w:p>
    <w:p w14:paraId="1A4C2267" w14:textId="429D6426" w:rsidR="009E4099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                                               PRINTED NAME                            SIGNATURE</w:t>
      </w:r>
    </w:p>
    <w:p w14:paraId="2B17E4BE" w14:textId="77777777" w:rsidR="009E4099" w:rsidRDefault="009E4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49ED84C" w14:textId="286AA283" w:rsidR="00371413" w:rsidRPr="001020BC" w:rsidRDefault="00A16BA5" w:rsidP="0037141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020BC">
        <w:rPr>
          <w:rFonts w:ascii="Times New Roman" w:hAnsi="Times New Roman" w:cs="Times New Roman"/>
          <w:b/>
          <w:bCs/>
          <w:sz w:val="24"/>
          <w:szCs w:val="24"/>
        </w:rPr>
        <w:lastRenderedPageBreak/>
        <w:t>TEMPLATE LAB REPORT</w:t>
      </w:r>
      <w:r w:rsidR="00B925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10280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5068636F" w14:textId="4ACAF35F" w:rsidR="000C47E9" w:rsidRPr="00B208DC" w:rsidRDefault="000C47E9" w:rsidP="00371413">
      <w:pPr>
        <w:spacing w:after="0"/>
        <w:jc w:val="center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This is provided as a guideline. </w:t>
      </w:r>
      <w:r w:rsidR="001020B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Use this to write your lab report</w:t>
      </w:r>
      <w:r w:rsidR="0000047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 Delete descriptive guides before you submit</w:t>
      </w:r>
      <w:r w:rsidR="003E1103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2D59BDF0" w14:textId="66D86006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5E8BD18" w14:textId="702E62AC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LAB NAME]</w:t>
      </w:r>
    </w:p>
    <w:p w14:paraId="3E8C4C15" w14:textId="274F952D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31AA721" w14:textId="208A7747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B0EB3E9" w14:textId="05E99D56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TEAM MEMBER NAMES]</w:t>
      </w:r>
    </w:p>
    <w:p w14:paraId="6E45B2F9" w14:textId="02EFE648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877851" w14:paraId="0A2763C7" w14:textId="77777777" w:rsidTr="00877851">
        <w:trPr>
          <w:jc w:val="center"/>
        </w:trPr>
        <w:tc>
          <w:tcPr>
            <w:tcW w:w="3116" w:type="dxa"/>
          </w:tcPr>
          <w:p w14:paraId="7D09D085" w14:textId="74FB6D5E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117" w:type="dxa"/>
          </w:tcPr>
          <w:p w14:paraId="7C918C9A" w14:textId="26ABE15D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Contributed</w:t>
            </w:r>
          </w:p>
        </w:tc>
      </w:tr>
      <w:tr w:rsidR="00877851" w14:paraId="07023A58" w14:textId="77777777" w:rsidTr="00877851">
        <w:trPr>
          <w:jc w:val="center"/>
        </w:trPr>
        <w:tc>
          <w:tcPr>
            <w:tcW w:w="3116" w:type="dxa"/>
          </w:tcPr>
          <w:p w14:paraId="242B7F51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3C01ED8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2B358C1A" w14:textId="77777777" w:rsidTr="00877851">
        <w:trPr>
          <w:jc w:val="center"/>
        </w:trPr>
        <w:tc>
          <w:tcPr>
            <w:tcW w:w="3116" w:type="dxa"/>
          </w:tcPr>
          <w:p w14:paraId="7B850939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9BFC5F2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778D5744" w14:textId="77777777" w:rsidTr="00877851">
        <w:trPr>
          <w:jc w:val="center"/>
        </w:trPr>
        <w:tc>
          <w:tcPr>
            <w:tcW w:w="3116" w:type="dxa"/>
          </w:tcPr>
          <w:p w14:paraId="404C7BF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13C8740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3183F9C2" w14:textId="77777777" w:rsidTr="00877851">
        <w:trPr>
          <w:jc w:val="center"/>
        </w:trPr>
        <w:tc>
          <w:tcPr>
            <w:tcW w:w="3116" w:type="dxa"/>
          </w:tcPr>
          <w:p w14:paraId="1C4C599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815A5BC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621A51" w14:textId="60CA9A21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787E012" w14:textId="12ABE497" w:rsidR="001B4B5D" w:rsidRDefault="001B4B5D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6D245C" w14:textId="2A17BDD1" w:rsidR="001B4B5D" w:rsidRPr="00B208DC" w:rsidRDefault="001B4B5D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DATE SUBMITTED]</w:t>
      </w:r>
    </w:p>
    <w:p w14:paraId="6BD9B3CB" w14:textId="26538009" w:rsidR="001B4B5D" w:rsidRDefault="001B4B5D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63912A" w14:textId="70561134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2</w:t>
      </w:r>
    </w:p>
    <w:p w14:paraId="30DEE0DE" w14:textId="71656A8E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B5E3EB" w14:textId="77777777" w:rsidR="00541709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41709">
        <w:rPr>
          <w:rFonts w:ascii="Times New Roman" w:hAnsi="Times New Roman" w:cs="Times New Roman"/>
          <w:b/>
          <w:bCs/>
          <w:sz w:val="24"/>
          <w:szCs w:val="24"/>
        </w:rPr>
        <w:t>Letter of Transmittal</w:t>
      </w:r>
      <w:r w:rsidR="00092997">
        <w:rPr>
          <w:rFonts w:ascii="Times New Roman" w:hAnsi="Times New Roman" w:cs="Times New Roman"/>
          <w:sz w:val="24"/>
          <w:szCs w:val="24"/>
        </w:rPr>
        <w:t xml:space="preserve"> – </w:t>
      </w:r>
    </w:p>
    <w:p w14:paraId="26F0B9E6" w14:textId="77777777" w:rsidR="00541709" w:rsidRDefault="00541709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B5B57B" w14:textId="11FE661E" w:rsidR="000F2460" w:rsidRPr="00B208DC" w:rsidRDefault="00541709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9299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Look at the example provided. </w:t>
      </w:r>
      <w:r w:rsidR="00131B3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Briefly explain the purpose of the experiment and some of the results you obtained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33F9D965" w14:textId="1315D0B6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F48180" w14:textId="2CA6300E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</w:t>
      </w:r>
    </w:p>
    <w:p w14:paraId="7E8E6086" w14:textId="3719F3E9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4F51E7" w14:textId="73F7632C" w:rsidR="00F47408" w:rsidRPr="001E180E" w:rsidRDefault="008D501D" w:rsidP="00B9259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4A48CB6" w14:textId="121059CD" w:rsidR="001E180E" w:rsidRDefault="001E180E" w:rsidP="001E180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E5F2B7" w14:textId="78767747" w:rsidR="001E180E" w:rsidRDefault="001E180E" w:rsidP="001E180E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Define </w:t>
      </w:r>
      <w:r w:rsidR="00610280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linear momentum</w:t>
      </w:r>
      <w:r w:rsidR="001C3C10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, conservation of linear momentum and </w:t>
      </w:r>
      <w:r w:rsidR="00747570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include some applications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0C3D10A" w14:textId="77777777" w:rsidR="00F47408" w:rsidRDefault="00F47408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AEF59A" w14:textId="3E9E7029" w:rsidR="00046620" w:rsidRPr="00B208DC" w:rsidRDefault="00F47408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tate the objective of the experiment in your own words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D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o not copy from lab handout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2A41B7F" w14:textId="3CBF8BD0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6378A4" w14:textId="2A996E88" w:rsidR="00046620" w:rsidRDefault="00046620" w:rsidP="00B9259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2592">
        <w:rPr>
          <w:rFonts w:ascii="Times New Roman" w:hAnsi="Times New Roman" w:cs="Times New Roman"/>
          <w:b/>
          <w:bCs/>
          <w:sz w:val="24"/>
          <w:szCs w:val="24"/>
        </w:rPr>
        <w:t>Materials and Methods</w:t>
      </w:r>
    </w:p>
    <w:p w14:paraId="5FDBF0DD" w14:textId="1C33C8BB" w:rsidR="00B92592" w:rsidRPr="00B92592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This experiment involves an experimental method as </w:t>
      </w:r>
      <w:r w:rsidR="006B5A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well as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a numerical method to </w:t>
      </w:r>
      <w:r w:rsidR="006B5A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complete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the data analysis. We will separate them into two </w:t>
      </w:r>
      <w:r w:rsidR="001C3C10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ections,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so your report is organized. 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bsections need not be indented</w:t>
      </w: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5B32234F" w14:textId="169961E8" w:rsidR="00B92592" w:rsidRPr="00B92592" w:rsidRDefault="00B92592" w:rsidP="00B9259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7392BC" w14:textId="3CDAA284" w:rsidR="00B92592" w:rsidRPr="00B92592" w:rsidRDefault="00B92592" w:rsidP="001B4B5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B92592">
        <w:rPr>
          <w:rFonts w:ascii="Times New Roman" w:hAnsi="Times New Roman" w:cs="Times New Roman"/>
          <w:bCs/>
          <w:i/>
          <w:sz w:val="24"/>
          <w:szCs w:val="24"/>
        </w:rPr>
        <w:t>2.1 Experimental Procedure</w:t>
      </w:r>
    </w:p>
    <w:p w14:paraId="416E8A3D" w14:textId="684F7241" w:rsidR="00B92592" w:rsidRPr="00B208DC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lain the experimental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process here in your own words in paragraph format. Show a picture of the experimental </w:t>
      </w:r>
      <w:r w:rsidR="009A742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pparatus.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B66CDF7" w14:textId="38B04802" w:rsidR="00B92592" w:rsidRDefault="00B92592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9EA088" w14:textId="6E372587" w:rsidR="000947B2" w:rsidRPr="000947B2" w:rsidRDefault="000947B2" w:rsidP="000947B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0947B2">
        <w:rPr>
          <w:rFonts w:ascii="Times New Roman" w:hAnsi="Times New Roman" w:cs="Times New Roman"/>
          <w:bCs/>
          <w:i/>
          <w:sz w:val="24"/>
          <w:szCs w:val="24"/>
        </w:rPr>
        <w:t>Numerical Method</w:t>
      </w:r>
    </w:p>
    <w:p w14:paraId="205EBA20" w14:textId="4021C108" w:rsidR="000947B2" w:rsidRDefault="000947B2" w:rsidP="000947B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lastRenderedPageBreak/>
        <w:t xml:space="preserve">[Explain the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numerical process here. This is where you discuss the equations for </w:t>
      </w:r>
      <w:r w:rsidR="00B52C64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conservation of linear momentum and the </w:t>
      </w:r>
      <w:r w:rsidR="00BB0E27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calculation of slope</w:t>
      </w: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0D5B458D" w14:textId="77777777" w:rsidR="00B52C64" w:rsidRDefault="00B52C64" w:rsidP="000947B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10C5BAC5" w14:textId="18D97526" w:rsidR="00F00A94" w:rsidRPr="00B208DC" w:rsidRDefault="000947B2" w:rsidP="00A33A8E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Number your equations and explains all the terms. Please re-type your equations in an equation-editor and use subscripts and superscripts as necessary]</w:t>
      </w:r>
    </w:p>
    <w:p w14:paraId="32C03FC5" w14:textId="145B4568" w:rsidR="0092220E" w:rsidRDefault="0092220E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C825C49" w14:textId="584C0F20" w:rsidR="0092220E" w:rsidRPr="006A63A8" w:rsidRDefault="0092220E" w:rsidP="006A63A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A63A8">
        <w:rPr>
          <w:rFonts w:ascii="Times New Roman" w:hAnsi="Times New Roman" w:cs="Times New Roman"/>
          <w:b/>
          <w:bCs/>
          <w:sz w:val="24"/>
          <w:szCs w:val="24"/>
        </w:rPr>
        <w:t xml:space="preserve">Results and Discussion </w:t>
      </w:r>
    </w:p>
    <w:p w14:paraId="1B8719E0" w14:textId="675BA96D" w:rsidR="0017110C" w:rsidRDefault="0017110C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21AC3B" w14:textId="7D905532" w:rsidR="00FF11F1" w:rsidRDefault="00B47F8F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6A63A8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6A63A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Include your results from the </w:t>
      </w:r>
      <w:r w:rsidR="004507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eriment here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 All your results should be in a table with the following columns: Trial #, Mass added</w:t>
      </w:r>
      <w:r w:rsidR="00CF2845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(m)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, </w:t>
      </w:r>
      <w:r w:rsidR="009A742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Flowrate (Q)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, </w:t>
      </w:r>
      <w:r w:rsidR="009C7AD5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Experimental </w:t>
      </w:r>
      <w:r w:rsidR="00CF2845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Velocity (V), </w:t>
      </w:r>
      <w:r w:rsidR="00F34D94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F</w:t>
      </w:r>
      <w:r w:rsidR="009E0957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orce (F</w:t>
      </w:r>
      <w:r w:rsidR="009E0957" w:rsidRPr="009E0957">
        <w:rPr>
          <w:rFonts w:ascii="Times New Roman" w:hAnsi="Times New Roman" w:cs="Times New Roman"/>
          <w:i/>
          <w:iCs/>
          <w:color w:val="4472C4" w:themeColor="accent1"/>
          <w:sz w:val="24"/>
          <w:szCs w:val="24"/>
          <w:vertAlign w:val="subscript"/>
        </w:rPr>
        <w:t>y</w:t>
      </w:r>
      <w:r w:rsidR="009E0957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)</w:t>
      </w:r>
      <w:r w:rsidR="009E0957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, </w:t>
      </w:r>
      <w:r w:rsidR="007B2E5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Theoretical Velocity (V</w:t>
      </w:r>
      <w:r w:rsidR="009C7AD5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)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, % error between theoretical and experimental </w:t>
      </w:r>
      <w:r w:rsidR="009C7AD5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velocities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25216BBB" w14:textId="0E2EB57C" w:rsidR="004C2C13" w:rsidRDefault="004C2C13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30F513A4" w14:textId="5CD886F7" w:rsidR="004C2C13" w:rsidRDefault="004C2C13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Figure showing the graph between Fy and V</w:t>
      </w:r>
      <w:r w:rsidRPr="004C2C1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for different types of angled plates</w:t>
      </w:r>
      <w:r w:rsidR="00847C85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. Equation for trendline </w:t>
      </w:r>
      <w:r w:rsidR="003D69B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nd R</w:t>
      </w:r>
      <w:r w:rsidR="003D69B6" w:rsidRPr="003D69B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  <w:vertAlign w:val="superscript"/>
        </w:rPr>
        <w:t>2</w:t>
      </w:r>
      <w:r w:rsidR="003D69B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847C85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hould be present]</w:t>
      </w:r>
    </w:p>
    <w:p w14:paraId="4B2D59CD" w14:textId="25DAFDA4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D415332" w14:textId="5F9182D0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Do not include calculations in this section. Refer to the equations in Methods. For example: You could say that the percentage error was calculated using Eq. X]</w:t>
      </w:r>
    </w:p>
    <w:p w14:paraId="18DA3CF6" w14:textId="589EFCFF" w:rsidR="00BD723D" w:rsidRDefault="00BD723D" w:rsidP="00BD723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</w:p>
    <w:p w14:paraId="3F496445" w14:textId="0C5322E6" w:rsidR="00BD723D" w:rsidRDefault="00BD723D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Explain any discrepancies and discuss the percentage of error. Where could the error be introduced?]</w:t>
      </w:r>
    </w:p>
    <w:p w14:paraId="6C6E7DD6" w14:textId="1543C109" w:rsidR="00E80832" w:rsidRDefault="00E80832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63513296" w14:textId="6F631F63" w:rsidR="00E80832" w:rsidRDefault="00E80832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Is there a co-relation between the location of center of pressure and F?]</w:t>
      </w:r>
    </w:p>
    <w:p w14:paraId="48B80C34" w14:textId="08AA2DB0" w:rsidR="00E80832" w:rsidRDefault="00E80832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A497132" w14:textId="624DE0F1" w:rsidR="00FF7F01" w:rsidRPr="00D30354" w:rsidRDefault="00FF7F01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Conclusions</w:t>
      </w:r>
    </w:p>
    <w:p w14:paraId="21DDEFE9" w14:textId="77777777" w:rsidR="00FF7F01" w:rsidRDefault="00FF7F01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30DBBD2E" w14:textId="3AB94006" w:rsidR="009624F0" w:rsidRPr="00B208DC" w:rsidRDefault="009624F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AC5F8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mmarize your report and explain what you lea</w:t>
      </w:r>
      <w:r w:rsidR="00E24B6D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rned from this process</w:t>
      </w:r>
      <w:r w:rsidR="00837F2F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159F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6E13CC58" w14:textId="08933865" w:rsidR="000159F6" w:rsidRDefault="000159F6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12D5E23" w14:textId="2162EA27" w:rsidR="000159F6" w:rsidRPr="00D30354" w:rsidRDefault="000159F6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6C94A24" w14:textId="77777777" w:rsidR="000159F6" w:rsidRDefault="000159F6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F18428" w14:textId="12592B8E" w:rsidR="000159F6" w:rsidRDefault="000159F6" w:rsidP="000159F6">
      <w:pPr>
        <w:spacing w:after="0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Your references should not include the lab </w:t>
      </w:r>
      <w:r w:rsidR="00E1109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andout or Wikipedia. Include reputable sources]</w:t>
      </w:r>
      <w:r w:rsidRPr="00B208DC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</w:t>
      </w:r>
    </w:p>
    <w:p w14:paraId="01E8A215" w14:textId="342A5A9D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F0A3E73" w14:textId="3993B977" w:rsidR="00793277" w:rsidRDefault="00793277" w:rsidP="00793277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Your references should be cited in-text. Do not include links without showing where you used them]</w:t>
      </w:r>
    </w:p>
    <w:p w14:paraId="57E3028A" w14:textId="528761B1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BAA8E" w14:textId="116B9148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</w:p>
    <w:p w14:paraId="66B140CF" w14:textId="3E58502E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469840" w14:textId="419CA96A" w:rsidR="00D30354" w:rsidRDefault="00D30354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Include a sample calculation here.</w:t>
      </w:r>
      <w:bookmarkStart w:id="0" w:name="_GoBack"/>
      <w:bookmarkEnd w:id="0"/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282610FF" w14:textId="7DACBF44" w:rsidR="000A3CB0" w:rsidRDefault="000A3CB0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12E727E0" w14:textId="757C6E34" w:rsidR="000159F6" w:rsidRPr="000F0CFC" w:rsidRDefault="000A3CB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Please type your calculations. Handwritten calculations are not accepted]</w:t>
      </w:r>
    </w:p>
    <w:sectPr w:rsidR="000159F6" w:rsidRPr="000F0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4D1D03"/>
    <w:multiLevelType w:val="hybridMultilevel"/>
    <w:tmpl w:val="49C44D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944CA9"/>
    <w:multiLevelType w:val="multilevel"/>
    <w:tmpl w:val="A94C79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TcwMDI1sDAwtzBQ0lEKTi0uzszPAykwqgUA4kMWRSwAAAA="/>
  </w:docVars>
  <w:rsids>
    <w:rsidRoot w:val="00A542B6"/>
    <w:rsid w:val="00000099"/>
    <w:rsid w:val="00000470"/>
    <w:rsid w:val="00005E97"/>
    <w:rsid w:val="0001202E"/>
    <w:rsid w:val="0001528E"/>
    <w:rsid w:val="000159F6"/>
    <w:rsid w:val="00037A5E"/>
    <w:rsid w:val="00046620"/>
    <w:rsid w:val="00092997"/>
    <w:rsid w:val="000947B2"/>
    <w:rsid w:val="000A0D7D"/>
    <w:rsid w:val="000A3CB0"/>
    <w:rsid w:val="000B3340"/>
    <w:rsid w:val="000B6814"/>
    <w:rsid w:val="000C47E9"/>
    <w:rsid w:val="000C69F6"/>
    <w:rsid w:val="000F0CFC"/>
    <w:rsid w:val="000F2460"/>
    <w:rsid w:val="001020BC"/>
    <w:rsid w:val="001305A8"/>
    <w:rsid w:val="00131B36"/>
    <w:rsid w:val="0014392F"/>
    <w:rsid w:val="0017110C"/>
    <w:rsid w:val="001B4B5D"/>
    <w:rsid w:val="001C3C10"/>
    <w:rsid w:val="001E0AC8"/>
    <w:rsid w:val="001E180E"/>
    <w:rsid w:val="0023341E"/>
    <w:rsid w:val="00242349"/>
    <w:rsid w:val="002562D2"/>
    <w:rsid w:val="00267D72"/>
    <w:rsid w:val="002B6C7C"/>
    <w:rsid w:val="00363C0A"/>
    <w:rsid w:val="00371413"/>
    <w:rsid w:val="003D5399"/>
    <w:rsid w:val="003D69B6"/>
    <w:rsid w:val="003E1103"/>
    <w:rsid w:val="00450798"/>
    <w:rsid w:val="004A527F"/>
    <w:rsid w:val="004C2C13"/>
    <w:rsid w:val="004E076E"/>
    <w:rsid w:val="00523FB6"/>
    <w:rsid w:val="00524053"/>
    <w:rsid w:val="00541709"/>
    <w:rsid w:val="005951D3"/>
    <w:rsid w:val="005F2CE7"/>
    <w:rsid w:val="00605F3E"/>
    <w:rsid w:val="00610280"/>
    <w:rsid w:val="006105CF"/>
    <w:rsid w:val="006412E5"/>
    <w:rsid w:val="0065209D"/>
    <w:rsid w:val="00653F1E"/>
    <w:rsid w:val="0065582F"/>
    <w:rsid w:val="00672051"/>
    <w:rsid w:val="00693CE8"/>
    <w:rsid w:val="006A63A8"/>
    <w:rsid w:val="006B5A98"/>
    <w:rsid w:val="006E39D7"/>
    <w:rsid w:val="007056F7"/>
    <w:rsid w:val="0070732C"/>
    <w:rsid w:val="00747570"/>
    <w:rsid w:val="007572F9"/>
    <w:rsid w:val="0076715E"/>
    <w:rsid w:val="00770E8C"/>
    <w:rsid w:val="007850E6"/>
    <w:rsid w:val="00793277"/>
    <w:rsid w:val="00795CF1"/>
    <w:rsid w:val="007A0488"/>
    <w:rsid w:val="007B2E52"/>
    <w:rsid w:val="007E3F13"/>
    <w:rsid w:val="008301BC"/>
    <w:rsid w:val="00837C32"/>
    <w:rsid w:val="00837F2F"/>
    <w:rsid w:val="00847C85"/>
    <w:rsid w:val="00861955"/>
    <w:rsid w:val="00877851"/>
    <w:rsid w:val="00892E52"/>
    <w:rsid w:val="008C64F1"/>
    <w:rsid w:val="008D178C"/>
    <w:rsid w:val="008D501D"/>
    <w:rsid w:val="008E636E"/>
    <w:rsid w:val="009064B0"/>
    <w:rsid w:val="00913089"/>
    <w:rsid w:val="00920E7C"/>
    <w:rsid w:val="0092220E"/>
    <w:rsid w:val="00925CCA"/>
    <w:rsid w:val="00930811"/>
    <w:rsid w:val="009371E2"/>
    <w:rsid w:val="009624F0"/>
    <w:rsid w:val="009A7385"/>
    <w:rsid w:val="009A742E"/>
    <w:rsid w:val="009C7AD5"/>
    <w:rsid w:val="009E0957"/>
    <w:rsid w:val="009E4099"/>
    <w:rsid w:val="00A16BA5"/>
    <w:rsid w:val="00A33A8E"/>
    <w:rsid w:val="00A4383E"/>
    <w:rsid w:val="00A44CFE"/>
    <w:rsid w:val="00A5417F"/>
    <w:rsid w:val="00A542B6"/>
    <w:rsid w:val="00A82242"/>
    <w:rsid w:val="00AB39DC"/>
    <w:rsid w:val="00AC5F87"/>
    <w:rsid w:val="00AD5EA8"/>
    <w:rsid w:val="00AE2547"/>
    <w:rsid w:val="00B208DC"/>
    <w:rsid w:val="00B40750"/>
    <w:rsid w:val="00B47F8F"/>
    <w:rsid w:val="00B52C64"/>
    <w:rsid w:val="00B74C48"/>
    <w:rsid w:val="00B75F04"/>
    <w:rsid w:val="00B92592"/>
    <w:rsid w:val="00BB08B1"/>
    <w:rsid w:val="00BB0E27"/>
    <w:rsid w:val="00BB77AD"/>
    <w:rsid w:val="00BD723D"/>
    <w:rsid w:val="00C01DD6"/>
    <w:rsid w:val="00C56D3E"/>
    <w:rsid w:val="00C6676A"/>
    <w:rsid w:val="00C90E56"/>
    <w:rsid w:val="00CB5F27"/>
    <w:rsid w:val="00CF2845"/>
    <w:rsid w:val="00D30354"/>
    <w:rsid w:val="00DC6631"/>
    <w:rsid w:val="00DF1646"/>
    <w:rsid w:val="00E1109C"/>
    <w:rsid w:val="00E12889"/>
    <w:rsid w:val="00E24B6D"/>
    <w:rsid w:val="00E6562D"/>
    <w:rsid w:val="00E66647"/>
    <w:rsid w:val="00E71EDB"/>
    <w:rsid w:val="00E76218"/>
    <w:rsid w:val="00E80832"/>
    <w:rsid w:val="00EA0AFB"/>
    <w:rsid w:val="00EC557C"/>
    <w:rsid w:val="00F00A94"/>
    <w:rsid w:val="00F34D94"/>
    <w:rsid w:val="00F47408"/>
    <w:rsid w:val="00F77CA5"/>
    <w:rsid w:val="00F81BB9"/>
    <w:rsid w:val="00F85544"/>
    <w:rsid w:val="00FC5EE3"/>
    <w:rsid w:val="00FD5A88"/>
    <w:rsid w:val="00FF046D"/>
    <w:rsid w:val="00FF11F1"/>
    <w:rsid w:val="00FF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D9E7E"/>
  <w15:chartTrackingRefBased/>
  <w15:docId w15:val="{D2CFBBF4-DEF2-4A9B-8506-045130834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4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05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ish Torlapati</dc:creator>
  <cp:keywords/>
  <dc:description/>
  <cp:lastModifiedBy>Jagadish Torlapati</cp:lastModifiedBy>
  <cp:revision>28</cp:revision>
  <dcterms:created xsi:type="dcterms:W3CDTF">2019-10-02T18:49:00Z</dcterms:created>
  <dcterms:modified xsi:type="dcterms:W3CDTF">2019-10-02T19:20:00Z</dcterms:modified>
</cp:coreProperties>
</file>